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3BF" w:rsidRPr="00C43D02" w:rsidRDefault="004753BF">
      <w:pPr>
        <w:rPr>
          <w:rFonts w:ascii="Times New Roman" w:hAnsi="Times New Roman" w:cs="Times New Roman"/>
          <w:sz w:val="24"/>
          <w:szCs w:val="24"/>
        </w:rPr>
      </w:pPr>
    </w:p>
    <w:p w:rsidR="00BB5AE1" w:rsidRPr="00C43D02" w:rsidRDefault="00BB5AE1">
      <w:pPr>
        <w:rPr>
          <w:rFonts w:ascii="Times New Roman" w:hAnsi="Times New Roman" w:cs="Times New Roman"/>
          <w:sz w:val="24"/>
          <w:szCs w:val="24"/>
        </w:rPr>
      </w:pPr>
    </w:p>
    <w:p w:rsidR="00BB5AE1" w:rsidRPr="00C43D02" w:rsidRDefault="00BB5AE1">
      <w:pPr>
        <w:rPr>
          <w:rFonts w:ascii="Times New Roman" w:hAnsi="Times New Roman" w:cs="Times New Roman"/>
          <w:sz w:val="24"/>
          <w:szCs w:val="24"/>
        </w:rPr>
      </w:pPr>
    </w:p>
    <w:p w:rsidR="00BB5AE1" w:rsidRPr="00C43D02" w:rsidRDefault="00BB5AE1">
      <w:pPr>
        <w:rPr>
          <w:rFonts w:ascii="Times New Roman" w:hAnsi="Times New Roman" w:cs="Times New Roman"/>
          <w:sz w:val="24"/>
          <w:szCs w:val="24"/>
        </w:rPr>
      </w:pPr>
    </w:p>
    <w:p w:rsidR="00BB5AE1" w:rsidRPr="00C43D02" w:rsidRDefault="00BB5AE1">
      <w:pPr>
        <w:rPr>
          <w:rFonts w:ascii="Times New Roman" w:hAnsi="Times New Roman" w:cs="Times New Roman"/>
          <w:sz w:val="24"/>
          <w:szCs w:val="24"/>
        </w:rPr>
      </w:pPr>
    </w:p>
    <w:p w:rsidR="00BB5AE1" w:rsidRPr="00C43D02" w:rsidRDefault="00BB5AE1">
      <w:pPr>
        <w:rPr>
          <w:rFonts w:ascii="Times New Roman" w:hAnsi="Times New Roman" w:cs="Times New Roman"/>
          <w:sz w:val="24"/>
          <w:szCs w:val="24"/>
        </w:rPr>
      </w:pPr>
    </w:p>
    <w:p w:rsidR="00BB5AE1" w:rsidRPr="00C43D02" w:rsidRDefault="004738F3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>Full Title of Paper</w:t>
      </w:r>
    </w:p>
    <w:p w:rsidR="004738F3" w:rsidRPr="00C43D02" w:rsidRDefault="00E43C77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>Student Name</w:t>
      </w:r>
    </w:p>
    <w:p w:rsidR="004738F3" w:rsidRDefault="00792087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ollege</w:t>
      </w:r>
    </w:p>
    <w:p w:rsidR="00954E61" w:rsidRDefault="00954E61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ame</w:t>
      </w:r>
    </w:p>
    <w:p w:rsidR="007316BF" w:rsidRPr="00C43D02" w:rsidRDefault="007316BF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 Name</w:t>
      </w:r>
    </w:p>
    <w:p w:rsidR="007104BB" w:rsidRPr="00C43D02" w:rsidRDefault="00954E61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Date</w:t>
      </w:r>
    </w:p>
    <w:p w:rsidR="007104BB" w:rsidRPr="00C43D02" w:rsidRDefault="007104BB" w:rsidP="007104BB">
      <w:pPr>
        <w:rPr>
          <w:rFonts w:ascii="Times New Roman" w:hAnsi="Times New Roman" w:cs="Times New Roman"/>
          <w:sz w:val="24"/>
          <w:szCs w:val="24"/>
        </w:rPr>
      </w:pPr>
    </w:p>
    <w:p w:rsidR="007104BB" w:rsidRPr="00C43D02" w:rsidRDefault="007104BB" w:rsidP="007104BB">
      <w:pPr>
        <w:rPr>
          <w:rFonts w:ascii="Times New Roman" w:hAnsi="Times New Roman" w:cs="Times New Roman"/>
          <w:sz w:val="24"/>
          <w:szCs w:val="24"/>
        </w:rPr>
        <w:sectPr w:rsidR="007104BB" w:rsidRPr="00C43D02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43D02">
        <w:rPr>
          <w:rFonts w:ascii="Times New Roman" w:hAnsi="Times New Roman" w:cs="Times New Roman"/>
          <w:sz w:val="24"/>
          <w:szCs w:val="24"/>
        </w:rPr>
        <w:tab/>
      </w:r>
      <w:r w:rsidRPr="00C43D02">
        <w:rPr>
          <w:rFonts w:ascii="Times New Roman" w:hAnsi="Times New Roman" w:cs="Times New Roman"/>
          <w:sz w:val="24"/>
          <w:szCs w:val="24"/>
        </w:rPr>
        <w:tab/>
      </w:r>
      <w:r w:rsidRPr="00C43D02">
        <w:rPr>
          <w:rFonts w:ascii="Times New Roman" w:hAnsi="Times New Roman" w:cs="Times New Roman"/>
          <w:sz w:val="24"/>
          <w:szCs w:val="24"/>
        </w:rPr>
        <w:tab/>
      </w:r>
    </w:p>
    <w:p w:rsidR="00576426" w:rsidRPr="00C43D02" w:rsidRDefault="00646CC5" w:rsidP="00BB5AE1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lastRenderedPageBreak/>
        <w:t xml:space="preserve">Full Title of Paper </w:t>
      </w:r>
    </w:p>
    <w:p w:rsidR="00235AC7" w:rsidRPr="00C43D02" w:rsidRDefault="00646CC5" w:rsidP="00235AC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ab/>
        <w:t>Start typing the introduction, body, and conclusion of your paper</w:t>
      </w:r>
      <w:r w:rsidR="00E0569C" w:rsidRPr="00C43D02">
        <w:rPr>
          <w:rFonts w:ascii="Times New Roman" w:hAnsi="Times New Roman" w:cs="Times New Roman"/>
          <w:sz w:val="24"/>
          <w:szCs w:val="24"/>
        </w:rPr>
        <w:t xml:space="preserve"> here</w:t>
      </w:r>
      <w:r w:rsidRPr="00C43D02">
        <w:rPr>
          <w:rFonts w:ascii="Times New Roman" w:hAnsi="Times New Roman" w:cs="Times New Roman"/>
          <w:sz w:val="24"/>
          <w:szCs w:val="24"/>
        </w:rPr>
        <w:t xml:space="preserve">. </w:t>
      </w:r>
      <w:r w:rsidR="00E0569C" w:rsidRPr="00C43D02">
        <w:rPr>
          <w:rFonts w:ascii="Times New Roman" w:hAnsi="Times New Roman" w:cs="Times New Roman"/>
          <w:sz w:val="24"/>
          <w:szCs w:val="24"/>
        </w:rPr>
        <w:t xml:space="preserve"> </w:t>
      </w:r>
      <w:r w:rsidRPr="00C43D02">
        <w:rPr>
          <w:rFonts w:ascii="Times New Roman" w:hAnsi="Times New Roman" w:cs="Times New Roman"/>
          <w:sz w:val="24"/>
          <w:szCs w:val="24"/>
        </w:rPr>
        <w:t xml:space="preserve">Make sure that you indent using the “tab” key for every new paragraph. </w:t>
      </w:r>
      <w:r w:rsidR="00E0569C" w:rsidRPr="00C43D02">
        <w:rPr>
          <w:rFonts w:ascii="Times New Roman" w:hAnsi="Times New Roman" w:cs="Times New Roman"/>
          <w:sz w:val="24"/>
          <w:szCs w:val="24"/>
        </w:rPr>
        <w:t xml:space="preserve"> </w:t>
      </w:r>
      <w:r w:rsidRPr="00C43D02">
        <w:rPr>
          <w:rFonts w:ascii="Times New Roman" w:hAnsi="Times New Roman" w:cs="Times New Roman"/>
          <w:sz w:val="24"/>
          <w:szCs w:val="24"/>
        </w:rPr>
        <w:t>Also, make sure that you</w:t>
      </w:r>
      <w:r w:rsidR="00E43C77" w:rsidRPr="00C43D02">
        <w:rPr>
          <w:rFonts w:ascii="Times New Roman" w:hAnsi="Times New Roman" w:cs="Times New Roman"/>
          <w:sz w:val="24"/>
          <w:szCs w:val="24"/>
        </w:rPr>
        <w:t>r paper is double spaced using Times New Roman</w:t>
      </w:r>
      <w:r w:rsidRPr="00C43D02">
        <w:rPr>
          <w:rFonts w:ascii="Times New Roman" w:hAnsi="Times New Roman" w:cs="Times New Roman"/>
          <w:sz w:val="24"/>
          <w:szCs w:val="24"/>
        </w:rPr>
        <w:t xml:space="preserve">, </w:t>
      </w:r>
      <w:r w:rsidR="009A11DD" w:rsidRPr="00C43D02">
        <w:rPr>
          <w:rFonts w:ascii="Times New Roman" w:hAnsi="Times New Roman" w:cs="Times New Roman"/>
          <w:sz w:val="24"/>
          <w:szCs w:val="24"/>
        </w:rPr>
        <w:t>12-point</w:t>
      </w:r>
      <w:r w:rsidRPr="00C43D02">
        <w:rPr>
          <w:rFonts w:ascii="Times New Roman" w:hAnsi="Times New Roman" w:cs="Times New Roman"/>
          <w:sz w:val="24"/>
          <w:szCs w:val="24"/>
        </w:rPr>
        <w:t xml:space="preserve"> font</w:t>
      </w:r>
      <w:r w:rsidR="00E43C77" w:rsidRPr="00C43D02">
        <w:rPr>
          <w:rFonts w:ascii="Times New Roman" w:hAnsi="Times New Roman" w:cs="Times New Roman"/>
          <w:sz w:val="24"/>
          <w:szCs w:val="24"/>
        </w:rPr>
        <w:t>,</w:t>
      </w:r>
      <w:r w:rsidR="00AC06D4" w:rsidRPr="00C43D02">
        <w:rPr>
          <w:rFonts w:ascii="Times New Roman" w:hAnsi="Times New Roman" w:cs="Times New Roman"/>
          <w:sz w:val="24"/>
          <w:szCs w:val="24"/>
        </w:rPr>
        <w:t xml:space="preserve"> and has 1” margins on all sides</w:t>
      </w:r>
      <w:r w:rsidRPr="00C43D02">
        <w:rPr>
          <w:rFonts w:ascii="Times New Roman" w:hAnsi="Times New Roman" w:cs="Times New Roman"/>
          <w:sz w:val="24"/>
          <w:szCs w:val="24"/>
        </w:rPr>
        <w:t>.</w:t>
      </w:r>
      <w:r w:rsidR="00E43C77" w:rsidRPr="00C43D02">
        <w:rPr>
          <w:rFonts w:ascii="Times New Roman" w:hAnsi="Times New Roman" w:cs="Times New Roman"/>
          <w:sz w:val="24"/>
          <w:szCs w:val="24"/>
        </w:rPr>
        <w:t xml:space="preserve">  </w:t>
      </w:r>
      <w:r w:rsidR="00E0569C" w:rsidRPr="00C43D0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60AC4" w:rsidRPr="00C43D02" w:rsidRDefault="00E43C77" w:rsidP="00560A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E06F0">
        <w:rPr>
          <w:rFonts w:ascii="Times New Roman" w:hAnsi="Times New Roman" w:cs="Times New Roman"/>
          <w:color w:val="FF0000"/>
          <w:sz w:val="24"/>
          <w:szCs w:val="24"/>
        </w:rPr>
        <w:t xml:space="preserve">Do not forget your in-text citations and your References page! </w:t>
      </w:r>
      <w:r w:rsidR="00736FA5" w:rsidRPr="00EE06F0">
        <w:rPr>
          <w:rFonts w:ascii="Times New Roman" w:hAnsi="Times New Roman" w:cs="Times New Roman"/>
          <w:color w:val="FF0000"/>
          <w:sz w:val="24"/>
          <w:szCs w:val="24"/>
        </w:rPr>
        <w:t>Whenever you use information from a source (except for common knowledge) you need to give credit to the author of that information</w:t>
      </w:r>
      <w:r w:rsidR="00736FA5" w:rsidRPr="00C43D02">
        <w:rPr>
          <w:rFonts w:ascii="Times New Roman" w:hAnsi="Times New Roman" w:cs="Times New Roman"/>
          <w:sz w:val="24"/>
          <w:szCs w:val="24"/>
        </w:rPr>
        <w:t>.</w:t>
      </w:r>
      <w:r w:rsidRPr="00C43D02">
        <w:rPr>
          <w:rFonts w:ascii="Times New Roman" w:hAnsi="Times New Roman" w:cs="Times New Roman"/>
          <w:sz w:val="24"/>
          <w:szCs w:val="24"/>
        </w:rPr>
        <w:t xml:space="preserve">  </w:t>
      </w:r>
      <w:r w:rsidR="00736FA5" w:rsidRPr="00C43D02">
        <w:rPr>
          <w:rFonts w:ascii="Times New Roman" w:hAnsi="Times New Roman" w:cs="Times New Roman"/>
          <w:sz w:val="24"/>
          <w:szCs w:val="24"/>
        </w:rPr>
        <w:t>All statistics require an in-text citation and corresponding reference entry.  In-text citations</w:t>
      </w:r>
      <w:r w:rsidR="0039227E" w:rsidRPr="00C43D02">
        <w:rPr>
          <w:rFonts w:ascii="Times New Roman" w:hAnsi="Times New Roman" w:cs="Times New Roman"/>
          <w:sz w:val="24"/>
          <w:szCs w:val="24"/>
        </w:rPr>
        <w:t xml:space="preserve"> are a way to keep your reader informed of where you found your ideas and allow the reader to refer back to the original source for more information.  </w:t>
      </w:r>
      <w:r w:rsidR="00736FA5" w:rsidRPr="00C43D02">
        <w:rPr>
          <w:rFonts w:ascii="Times New Roman" w:hAnsi="Times New Roman" w:cs="Times New Roman"/>
          <w:sz w:val="24"/>
          <w:szCs w:val="24"/>
        </w:rPr>
        <w:t xml:space="preserve">Every in-text citation must have a corresponding citation on the Reference page. </w:t>
      </w:r>
      <w:r w:rsidR="0039227E" w:rsidRPr="00C43D02">
        <w:rPr>
          <w:rFonts w:ascii="Times New Roman" w:hAnsi="Times New Roman" w:cs="Times New Roman"/>
          <w:sz w:val="24"/>
          <w:szCs w:val="24"/>
        </w:rPr>
        <w:t>APA style follows the author-date method.  This means that the author’s last name and the year of publication for the source appear in the text</w:t>
      </w:r>
      <w:r w:rsidR="00AC06D4" w:rsidRPr="00C43D02">
        <w:rPr>
          <w:rFonts w:ascii="Times New Roman" w:hAnsi="Times New Roman" w:cs="Times New Roman"/>
          <w:sz w:val="24"/>
          <w:szCs w:val="24"/>
        </w:rPr>
        <w:t xml:space="preserve">.  An example is </w:t>
      </w:r>
      <w:r w:rsidR="00397A6A" w:rsidRPr="00C43D02">
        <w:rPr>
          <w:rFonts w:ascii="Times New Roman" w:hAnsi="Times New Roman" w:cs="Times New Roman"/>
          <w:sz w:val="24"/>
          <w:szCs w:val="24"/>
        </w:rPr>
        <w:t>found at the end of this sentence (Jones</w:t>
      </w:r>
      <w:r w:rsidR="00C87D66" w:rsidRPr="00C43D02">
        <w:rPr>
          <w:rFonts w:ascii="Times New Roman" w:hAnsi="Times New Roman" w:cs="Times New Roman"/>
          <w:sz w:val="24"/>
          <w:szCs w:val="24"/>
        </w:rPr>
        <w:t>,</w:t>
      </w:r>
      <w:r w:rsidR="00397A6A" w:rsidRPr="00C43D02">
        <w:rPr>
          <w:rFonts w:ascii="Times New Roman" w:hAnsi="Times New Roman" w:cs="Times New Roman"/>
          <w:sz w:val="24"/>
          <w:szCs w:val="24"/>
        </w:rPr>
        <w:t xml:space="preserve"> 2011).  </w:t>
      </w:r>
      <w:r w:rsidR="0039227E" w:rsidRPr="00C43D02">
        <w:rPr>
          <w:rFonts w:ascii="Times New Roman" w:hAnsi="Times New Roman" w:cs="Times New Roman"/>
          <w:sz w:val="24"/>
          <w:szCs w:val="24"/>
        </w:rPr>
        <w:t>If no author is given, use the title of the work instead</w:t>
      </w:r>
      <w:r w:rsidRPr="00C43D02">
        <w:rPr>
          <w:rFonts w:ascii="Times New Roman" w:hAnsi="Times New Roman" w:cs="Times New Roman"/>
          <w:sz w:val="24"/>
          <w:szCs w:val="24"/>
        </w:rPr>
        <w:t>.</w:t>
      </w:r>
    </w:p>
    <w:p w:rsidR="00914CA9" w:rsidRDefault="00227D83" w:rsidP="008361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 xml:space="preserve">An APA template and other research and writing information are </w:t>
      </w:r>
      <w:r>
        <w:rPr>
          <w:rFonts w:ascii="Times New Roman" w:hAnsi="Times New Roman" w:cs="Times New Roman"/>
          <w:sz w:val="24"/>
          <w:szCs w:val="24"/>
        </w:rPr>
        <w:t xml:space="preserve">available in moodle in the eLibrary/AHED Library Resources/Citing Your Sources section. </w:t>
      </w:r>
      <w:r w:rsidR="004B3ADA">
        <w:rPr>
          <w:rFonts w:ascii="Times New Roman" w:hAnsi="Times New Roman" w:cs="Times New Roman"/>
          <w:sz w:val="24"/>
          <w:szCs w:val="24"/>
        </w:rPr>
        <w:t>A</w:t>
      </w:r>
      <w:r w:rsidR="00041746">
        <w:rPr>
          <w:rFonts w:ascii="Times New Roman" w:hAnsi="Times New Roman" w:cs="Times New Roman"/>
          <w:sz w:val="24"/>
          <w:szCs w:val="24"/>
        </w:rPr>
        <w:t>nother good resource</w:t>
      </w:r>
      <w:bookmarkStart w:id="0" w:name="_GoBack"/>
      <w:bookmarkEnd w:id="0"/>
      <w:r w:rsidR="004B3ADA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36FA5" w:rsidRPr="00C43D02">
        <w:rPr>
          <w:rFonts w:ascii="Times New Roman" w:hAnsi="Times New Roman" w:cs="Times New Roman"/>
          <w:sz w:val="24"/>
          <w:szCs w:val="24"/>
        </w:rPr>
        <w:t xml:space="preserve">the </w:t>
      </w:r>
      <w:r w:rsidR="004B3ADA">
        <w:rPr>
          <w:rFonts w:ascii="Times New Roman" w:hAnsi="Times New Roman" w:cs="Times New Roman"/>
          <w:sz w:val="24"/>
          <w:szCs w:val="24"/>
        </w:rPr>
        <w:t>APA Style Guide</w:t>
      </w:r>
      <w:r w:rsidR="00736FA5" w:rsidRPr="00C43D02">
        <w:rPr>
          <w:rFonts w:ascii="Times New Roman" w:hAnsi="Times New Roman" w:cs="Times New Roman"/>
          <w:sz w:val="24"/>
          <w:szCs w:val="24"/>
        </w:rPr>
        <w:t xml:space="preserve"> website</w:t>
      </w:r>
      <w:r w:rsidR="004B3ADA">
        <w:rPr>
          <w:rFonts w:ascii="Times New Roman" w:hAnsi="Times New Roman" w:cs="Times New Roman"/>
          <w:sz w:val="24"/>
          <w:szCs w:val="24"/>
        </w:rPr>
        <w:t>:</w:t>
      </w:r>
      <w:r w:rsidR="00736FA5" w:rsidRPr="00C43D02">
        <w:rPr>
          <w:rFonts w:ascii="Times New Roman" w:hAnsi="Times New Roman" w:cs="Times New Roman"/>
          <w:sz w:val="24"/>
          <w:szCs w:val="24"/>
        </w:rPr>
        <w:t xml:space="preserve"> </w:t>
      </w:r>
      <w:r w:rsidR="00276763" w:rsidRPr="00C43D02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4B3ADA" w:rsidRPr="00DD523F">
          <w:rPr>
            <w:rStyle w:val="Hyperlink"/>
            <w:rFonts w:ascii="Times New Roman" w:hAnsi="Times New Roman" w:cs="Times New Roman"/>
            <w:sz w:val="24"/>
            <w:szCs w:val="24"/>
          </w:rPr>
          <w:t>https://apastyle.apa.org/</w:t>
        </w:r>
      </w:hyperlink>
      <w:r w:rsidR="004B3ADA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792087" w:rsidRDefault="00792087" w:rsidP="008361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54E61" w:rsidRDefault="00954E61" w:rsidP="008361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B3ADA" w:rsidRDefault="004B3ADA" w:rsidP="008361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B3ADA" w:rsidRDefault="004B3ADA" w:rsidP="008361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54E61" w:rsidRPr="00C43D02" w:rsidRDefault="00954E61" w:rsidP="0083619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46CC5" w:rsidRPr="00C43D02" w:rsidRDefault="00235AC7" w:rsidP="00235AC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lastRenderedPageBreak/>
        <w:t xml:space="preserve">References </w:t>
      </w:r>
    </w:p>
    <w:p w:rsidR="009A11DD" w:rsidRPr="00CC6EEC" w:rsidRDefault="009A11DD" w:rsidP="009A11DD">
      <w:pPr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C6EEC">
        <w:rPr>
          <w:rFonts w:ascii="Times New Roman" w:hAnsi="Times New Roman" w:cs="Times New Roman"/>
          <w:b/>
          <w:sz w:val="24"/>
          <w:szCs w:val="24"/>
          <w:u w:val="single"/>
        </w:rPr>
        <w:t>Book</w:t>
      </w:r>
      <w:r w:rsidR="003B2A56" w:rsidRPr="00CC6EEC">
        <w:rPr>
          <w:rFonts w:ascii="Times New Roman" w:hAnsi="Times New Roman" w:cs="Times New Roman"/>
          <w:b/>
          <w:sz w:val="24"/>
          <w:szCs w:val="24"/>
          <w:u w:val="single"/>
        </w:rPr>
        <w:t xml:space="preserve"> -</w:t>
      </w:r>
      <w:r w:rsidRPr="00CC6EEC">
        <w:rPr>
          <w:rFonts w:ascii="Times New Roman" w:hAnsi="Times New Roman" w:cs="Times New Roman"/>
          <w:b/>
          <w:sz w:val="24"/>
          <w:szCs w:val="24"/>
          <w:u w:val="single"/>
        </w:rPr>
        <w:t xml:space="preserve"> Example</w:t>
      </w:r>
    </w:p>
    <w:p w:rsidR="009A11DD" w:rsidRPr="00CC6EEC" w:rsidRDefault="009A11DD" w:rsidP="009A11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C6EEC">
        <w:rPr>
          <w:rFonts w:ascii="Times New Roman" w:hAnsi="Times New Roman" w:cs="Times New Roman"/>
          <w:sz w:val="24"/>
          <w:szCs w:val="24"/>
        </w:rPr>
        <w:t>Au</w:t>
      </w:r>
      <w:r w:rsidR="002A698B" w:rsidRPr="00CC6EEC">
        <w:rPr>
          <w:rFonts w:ascii="Times New Roman" w:hAnsi="Times New Roman" w:cs="Times New Roman"/>
          <w:sz w:val="24"/>
          <w:szCs w:val="24"/>
        </w:rPr>
        <w:t>thor’s Last Name, First Initial, &amp; 2</w:t>
      </w:r>
      <w:r w:rsidR="002A698B" w:rsidRPr="00CC6EEC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2A698B" w:rsidRPr="00CC6EEC">
        <w:rPr>
          <w:rFonts w:ascii="Times New Roman" w:hAnsi="Times New Roman" w:cs="Times New Roman"/>
          <w:sz w:val="24"/>
          <w:szCs w:val="24"/>
        </w:rPr>
        <w:t xml:space="preserve"> Author’s Last Name, First Initial.</w:t>
      </w:r>
      <w:r w:rsidRPr="00CC6EEC">
        <w:rPr>
          <w:rFonts w:ascii="Times New Roman" w:hAnsi="Times New Roman" w:cs="Times New Roman"/>
          <w:sz w:val="24"/>
          <w:szCs w:val="24"/>
        </w:rPr>
        <w:t xml:space="preserve">  (Year of Publication). </w:t>
      </w:r>
      <w:r w:rsidRPr="00CC6EEC">
        <w:rPr>
          <w:rFonts w:ascii="Times New Roman" w:hAnsi="Times New Roman" w:cs="Times New Roman"/>
          <w:i/>
          <w:sz w:val="24"/>
          <w:szCs w:val="24"/>
        </w:rPr>
        <w:t xml:space="preserve">Title of Book: Include Subtitle. </w:t>
      </w:r>
      <w:r w:rsidRPr="00CC6EEC">
        <w:rPr>
          <w:rFonts w:ascii="Times New Roman" w:hAnsi="Times New Roman" w:cs="Times New Roman"/>
          <w:sz w:val="24"/>
          <w:szCs w:val="24"/>
        </w:rPr>
        <w:t>Location of Publisher: Publisher’s name.</w:t>
      </w:r>
    </w:p>
    <w:p w:rsidR="00560AC4" w:rsidRPr="00C43D02" w:rsidRDefault="00560AC4" w:rsidP="009A11DD">
      <w:pPr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43D02">
        <w:rPr>
          <w:rFonts w:ascii="Times New Roman" w:hAnsi="Times New Roman" w:cs="Times New Roman"/>
          <w:b/>
          <w:sz w:val="24"/>
          <w:szCs w:val="24"/>
          <w:u w:val="single"/>
        </w:rPr>
        <w:t>Book Chapters – Example</w:t>
      </w:r>
    </w:p>
    <w:p w:rsidR="00560AC4" w:rsidRPr="00C43D02" w:rsidRDefault="00560AC4" w:rsidP="009A11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 xml:space="preserve">Chapter Author's Last Name, Initials, &amp; 2nd Chapter Author's Last name, Initials. (Year). Title of chapter. In Editor's Initials Last Name, (Ed.), </w:t>
      </w:r>
      <w:r w:rsidRPr="00C43D02">
        <w:rPr>
          <w:rFonts w:ascii="Times New Roman" w:hAnsi="Times New Roman" w:cs="Times New Roman"/>
          <w:i/>
          <w:iCs/>
          <w:sz w:val="24"/>
          <w:szCs w:val="24"/>
        </w:rPr>
        <w:t xml:space="preserve">Title of work: Subtitle of work </w:t>
      </w:r>
      <w:r w:rsidRPr="00C43D02">
        <w:rPr>
          <w:rFonts w:ascii="Times New Roman" w:hAnsi="Times New Roman" w:cs="Times New Roman"/>
          <w:sz w:val="24"/>
          <w:szCs w:val="24"/>
        </w:rPr>
        <w:t xml:space="preserve">(pp. page range). Publication Location: Publisher. </w:t>
      </w:r>
    </w:p>
    <w:p w:rsidR="009A11DD" w:rsidRPr="00CC6EEC" w:rsidRDefault="002F1E07" w:rsidP="009A11DD">
      <w:pPr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CC6EEC">
        <w:rPr>
          <w:rFonts w:ascii="Times New Roman" w:hAnsi="Times New Roman" w:cs="Times New Roman"/>
          <w:b/>
          <w:sz w:val="24"/>
          <w:szCs w:val="24"/>
          <w:u w:val="single"/>
        </w:rPr>
        <w:t>Website</w:t>
      </w:r>
      <w:r w:rsidR="009A11DD" w:rsidRPr="00CC6EEC">
        <w:rPr>
          <w:rFonts w:ascii="Times New Roman" w:hAnsi="Times New Roman" w:cs="Times New Roman"/>
          <w:b/>
          <w:sz w:val="24"/>
          <w:szCs w:val="24"/>
          <w:u w:val="single"/>
        </w:rPr>
        <w:t xml:space="preserve">, Web Page or Report </w:t>
      </w:r>
      <w:r w:rsidR="003B2A56" w:rsidRPr="00CC6EEC">
        <w:rPr>
          <w:rFonts w:ascii="Times New Roman" w:hAnsi="Times New Roman" w:cs="Times New Roman"/>
          <w:b/>
          <w:sz w:val="24"/>
          <w:szCs w:val="24"/>
          <w:u w:val="single"/>
        </w:rPr>
        <w:t xml:space="preserve">- </w:t>
      </w:r>
      <w:r w:rsidR="009A11DD" w:rsidRPr="00CC6EEC">
        <w:rPr>
          <w:rFonts w:ascii="Times New Roman" w:hAnsi="Times New Roman" w:cs="Times New Roman"/>
          <w:b/>
          <w:sz w:val="24"/>
          <w:szCs w:val="24"/>
          <w:u w:val="single"/>
        </w:rPr>
        <w:t>Example</w:t>
      </w:r>
      <w:r w:rsidR="009A11DD" w:rsidRPr="00CC6EE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60AC4" w:rsidRPr="00CC6EEC" w:rsidRDefault="009A11DD" w:rsidP="009A11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C6EEC">
        <w:rPr>
          <w:rFonts w:ascii="Times New Roman" w:hAnsi="Times New Roman" w:cs="Times New Roman"/>
          <w:sz w:val="24"/>
          <w:szCs w:val="24"/>
        </w:rPr>
        <w:t>Author’s Last Name, First Initial. (</w:t>
      </w:r>
      <w:r w:rsidR="00FF3D8A" w:rsidRPr="00CC6EEC">
        <w:rPr>
          <w:rFonts w:ascii="Times New Roman" w:hAnsi="Times New Roman" w:cs="Times New Roman"/>
          <w:sz w:val="24"/>
          <w:szCs w:val="24"/>
        </w:rPr>
        <w:t>Date</w:t>
      </w:r>
      <w:r w:rsidRPr="00CC6EEC">
        <w:rPr>
          <w:rFonts w:ascii="Times New Roman" w:hAnsi="Times New Roman" w:cs="Times New Roman"/>
          <w:sz w:val="24"/>
          <w:szCs w:val="24"/>
        </w:rPr>
        <w:t xml:space="preserve"> of Publication). Title of Document.  http://completewebaddress.</w:t>
      </w:r>
    </w:p>
    <w:p w:rsidR="009A11DD" w:rsidRPr="00C43D02" w:rsidRDefault="009A11DD" w:rsidP="009A11DD">
      <w:pPr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43D02">
        <w:rPr>
          <w:rFonts w:ascii="Times New Roman" w:hAnsi="Times New Roman" w:cs="Times New Roman"/>
          <w:b/>
          <w:sz w:val="24"/>
          <w:szCs w:val="24"/>
          <w:u w:val="single"/>
        </w:rPr>
        <w:t>Journal Article from a Database (ProQuest)</w:t>
      </w:r>
      <w:r w:rsidR="003B2A56" w:rsidRPr="00C43D02">
        <w:rPr>
          <w:rFonts w:ascii="Times New Roman" w:hAnsi="Times New Roman" w:cs="Times New Roman"/>
          <w:b/>
          <w:sz w:val="24"/>
          <w:szCs w:val="24"/>
          <w:u w:val="single"/>
        </w:rPr>
        <w:t xml:space="preserve"> -</w:t>
      </w:r>
      <w:r w:rsidRPr="00C43D02">
        <w:rPr>
          <w:rFonts w:ascii="Times New Roman" w:hAnsi="Times New Roman" w:cs="Times New Roman"/>
          <w:b/>
          <w:sz w:val="24"/>
          <w:szCs w:val="24"/>
          <w:u w:val="single"/>
        </w:rPr>
        <w:t xml:space="preserve"> Example</w:t>
      </w:r>
    </w:p>
    <w:p w:rsidR="009A11DD" w:rsidRPr="00C43D02" w:rsidRDefault="009A11DD" w:rsidP="009A11D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>Author’s</w:t>
      </w:r>
      <w:r w:rsidR="00FF3D8A" w:rsidRPr="00C43D02">
        <w:rPr>
          <w:rFonts w:ascii="Times New Roman" w:hAnsi="Times New Roman" w:cs="Times New Roman"/>
          <w:sz w:val="24"/>
          <w:szCs w:val="24"/>
        </w:rPr>
        <w:t xml:space="preserve"> Last Name, First Initial. (Date</w:t>
      </w:r>
      <w:r w:rsidRPr="00C43D02">
        <w:rPr>
          <w:rFonts w:ascii="Times New Roman" w:hAnsi="Times New Roman" w:cs="Times New Roman"/>
          <w:sz w:val="24"/>
          <w:szCs w:val="24"/>
        </w:rPr>
        <w:t xml:space="preserve"> of Publication). Title of Article. </w:t>
      </w:r>
      <w:r w:rsidRPr="00C43D02">
        <w:rPr>
          <w:rFonts w:ascii="Times New Roman" w:hAnsi="Times New Roman" w:cs="Times New Roman"/>
          <w:i/>
          <w:sz w:val="24"/>
          <w:szCs w:val="24"/>
        </w:rPr>
        <w:t>Title of Journal</w:t>
      </w:r>
      <w:r w:rsidRPr="00C43D02">
        <w:rPr>
          <w:rFonts w:ascii="Times New Roman" w:hAnsi="Times New Roman" w:cs="Times New Roman"/>
          <w:sz w:val="24"/>
          <w:szCs w:val="24"/>
        </w:rPr>
        <w:t xml:space="preserve">, </w:t>
      </w:r>
      <w:r w:rsidRPr="00C43D02">
        <w:rPr>
          <w:rFonts w:ascii="Times New Roman" w:hAnsi="Times New Roman" w:cs="Times New Roman"/>
          <w:i/>
          <w:sz w:val="24"/>
          <w:szCs w:val="24"/>
        </w:rPr>
        <w:t>Volume number</w:t>
      </w:r>
      <w:r w:rsidRPr="00C43D02">
        <w:rPr>
          <w:rFonts w:ascii="Times New Roman" w:hAnsi="Times New Roman" w:cs="Times New Roman"/>
          <w:sz w:val="24"/>
          <w:szCs w:val="24"/>
        </w:rPr>
        <w:t xml:space="preserve"> (Issue number if given).</w:t>
      </w:r>
      <w:r w:rsidR="00932BF3" w:rsidRPr="00C43D02">
        <w:rPr>
          <w:rFonts w:ascii="Times New Roman" w:hAnsi="Times New Roman" w:cs="Times New Roman"/>
          <w:sz w:val="24"/>
          <w:szCs w:val="24"/>
        </w:rPr>
        <w:t xml:space="preserve"> Page range</w:t>
      </w:r>
      <w:r w:rsidRPr="00C43D02">
        <w:rPr>
          <w:rFonts w:ascii="Times New Roman" w:hAnsi="Times New Roman" w:cs="Times New Roman"/>
          <w:sz w:val="24"/>
          <w:szCs w:val="24"/>
        </w:rPr>
        <w:t>. http://completewebaddress.</w:t>
      </w:r>
    </w:p>
    <w:p w:rsidR="009A11DD" w:rsidRPr="00C43D02" w:rsidRDefault="009A11DD" w:rsidP="009A11DD">
      <w:pPr>
        <w:spacing w:after="0"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43D02">
        <w:rPr>
          <w:rFonts w:ascii="Times New Roman" w:hAnsi="Times New Roman" w:cs="Times New Roman"/>
          <w:sz w:val="24"/>
          <w:szCs w:val="24"/>
          <w:u w:val="single"/>
        </w:rPr>
        <w:t>Basic Rules</w:t>
      </w:r>
    </w:p>
    <w:p w:rsidR="009A11DD" w:rsidRPr="002F1E07" w:rsidRDefault="009A11DD" w:rsidP="00FF4CD8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2F1E07">
        <w:rPr>
          <w:rFonts w:ascii="Times New Roman" w:hAnsi="Times New Roman" w:cs="Times New Roman"/>
        </w:rPr>
        <w:t xml:space="preserve">References are on </w:t>
      </w:r>
      <w:r w:rsidR="00BD5BDC" w:rsidRPr="002F1E07">
        <w:rPr>
          <w:rFonts w:ascii="Times New Roman" w:hAnsi="Times New Roman" w:cs="Times New Roman"/>
        </w:rPr>
        <w:t xml:space="preserve">a </w:t>
      </w:r>
      <w:r w:rsidRPr="002F1E07">
        <w:rPr>
          <w:rFonts w:ascii="Times New Roman" w:hAnsi="Times New Roman" w:cs="Times New Roman"/>
        </w:rPr>
        <w:t>separate page at the end of the report. Label the page References</w:t>
      </w:r>
      <w:r w:rsidR="00BB36D2" w:rsidRPr="002F1E07">
        <w:rPr>
          <w:rFonts w:ascii="Times New Roman" w:hAnsi="Times New Roman" w:cs="Times New Roman"/>
        </w:rPr>
        <w:t>.</w:t>
      </w:r>
    </w:p>
    <w:p w:rsidR="00E43C77" w:rsidRPr="002F1E07" w:rsidRDefault="00E43C77" w:rsidP="00FF4CD8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2F1E07">
        <w:rPr>
          <w:rFonts w:ascii="Times New Roman" w:hAnsi="Times New Roman" w:cs="Times New Roman"/>
        </w:rPr>
        <w:t>Double-space each citation.</w:t>
      </w:r>
    </w:p>
    <w:p w:rsidR="009A11DD" w:rsidRPr="002F1E07" w:rsidRDefault="002A698B" w:rsidP="00FF4CD8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2F1E07">
        <w:rPr>
          <w:rFonts w:ascii="Times New Roman" w:hAnsi="Times New Roman" w:cs="Times New Roman"/>
        </w:rPr>
        <w:t>Entries are to be in alphabetical order.</w:t>
      </w:r>
    </w:p>
    <w:p w:rsidR="002F1E07" w:rsidRPr="002F1E07" w:rsidRDefault="009A11DD" w:rsidP="006E2AA6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2F1E07">
        <w:rPr>
          <w:rFonts w:ascii="Times New Roman" w:hAnsi="Times New Roman" w:cs="Times New Roman"/>
        </w:rPr>
        <w:t>If there is not an author listed for a webpage, put the title of the article in the first spot.</w:t>
      </w:r>
      <w:r w:rsidR="002A698B" w:rsidRPr="002F1E07">
        <w:rPr>
          <w:rFonts w:ascii="Times New Roman" w:hAnsi="Times New Roman" w:cs="Times New Roman"/>
        </w:rPr>
        <w:t xml:space="preserve"> </w:t>
      </w:r>
    </w:p>
    <w:p w:rsidR="002F1E07" w:rsidRPr="002F1E07" w:rsidRDefault="002F1E07" w:rsidP="006E2AA6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2F1E07">
        <w:rPr>
          <w:rFonts w:ascii="Times New Roman" w:hAnsi="Times New Roman" w:cs="Times New Roman"/>
        </w:rPr>
        <w:t>When citing a government agency, the parent agency is usually considered the author, unless there is a named person.</w:t>
      </w:r>
    </w:p>
    <w:p w:rsidR="009A11DD" w:rsidRPr="002F1E07" w:rsidRDefault="009A11DD" w:rsidP="006E2AA6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2F1E07">
        <w:rPr>
          <w:rFonts w:ascii="Times New Roman" w:hAnsi="Times New Roman" w:cs="Times New Roman"/>
        </w:rPr>
        <w:t>All lines after the first line are indented in a “hanging indent.”</w:t>
      </w:r>
      <w:r w:rsidR="00560AC4" w:rsidRPr="002F1E07">
        <w:rPr>
          <w:rFonts w:ascii="Times New Roman" w:hAnsi="Times New Roman" w:cs="Times New Roman"/>
        </w:rPr>
        <w:t xml:space="preserve">  Highlight</w:t>
      </w:r>
      <w:r w:rsidR="00CC2DDE" w:rsidRPr="002F1E07">
        <w:rPr>
          <w:rFonts w:ascii="Times New Roman" w:hAnsi="Times New Roman" w:cs="Times New Roman"/>
        </w:rPr>
        <w:t xml:space="preserve"> each</w:t>
      </w:r>
      <w:r w:rsidR="00560AC4" w:rsidRPr="002F1E07">
        <w:rPr>
          <w:rFonts w:ascii="Times New Roman" w:hAnsi="Times New Roman" w:cs="Times New Roman"/>
        </w:rPr>
        <w:t xml:space="preserve"> entry</w:t>
      </w:r>
      <w:r w:rsidR="007473C4" w:rsidRPr="002F1E07">
        <w:rPr>
          <w:rFonts w:ascii="Times New Roman" w:hAnsi="Times New Roman" w:cs="Times New Roman"/>
        </w:rPr>
        <w:t xml:space="preserve"> separately, </w:t>
      </w:r>
      <w:r w:rsidR="00560AC4" w:rsidRPr="002F1E07">
        <w:rPr>
          <w:rFonts w:ascii="Times New Roman" w:hAnsi="Times New Roman" w:cs="Times New Roman"/>
        </w:rPr>
        <w:t>hit the Ctrl key then the T key.</w:t>
      </w:r>
    </w:p>
    <w:p w:rsidR="009A11DD" w:rsidRPr="002F1E07" w:rsidRDefault="00AB7027" w:rsidP="00FF4CD8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2F1E07">
        <w:rPr>
          <w:rFonts w:ascii="Times New Roman" w:hAnsi="Times New Roman" w:cs="Times New Roman"/>
        </w:rPr>
        <w:t>If no publication date is given, use (n.d.) in its place.</w:t>
      </w:r>
      <w:r w:rsidR="002A698B" w:rsidRPr="002F1E07">
        <w:rPr>
          <w:rFonts w:ascii="Times New Roman" w:hAnsi="Times New Roman" w:cs="Times New Roman"/>
        </w:rPr>
        <w:t xml:space="preserve"> </w:t>
      </w:r>
    </w:p>
    <w:p w:rsidR="008D7957" w:rsidRPr="002F1E07" w:rsidRDefault="008D7957" w:rsidP="00FF4CD8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2F1E07">
        <w:rPr>
          <w:rFonts w:ascii="Times New Roman" w:hAnsi="Times New Roman" w:cs="Times New Roman"/>
        </w:rPr>
        <w:t>Only use retrieval dates</w:t>
      </w:r>
      <w:r w:rsidR="007A1090" w:rsidRPr="002F1E07">
        <w:rPr>
          <w:rFonts w:ascii="Times New Roman" w:hAnsi="Times New Roman" w:cs="Times New Roman"/>
        </w:rPr>
        <w:t xml:space="preserve"> only</w:t>
      </w:r>
      <w:r w:rsidRPr="002F1E07">
        <w:rPr>
          <w:rFonts w:ascii="Times New Roman" w:hAnsi="Times New Roman" w:cs="Times New Roman"/>
        </w:rPr>
        <w:t xml:space="preserve"> if the source could change, such as Wikis.</w:t>
      </w:r>
    </w:p>
    <w:p w:rsidR="00F0113F" w:rsidRPr="00954E61" w:rsidRDefault="00560AC4" w:rsidP="00954E61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2F1E07">
        <w:rPr>
          <w:rFonts w:ascii="Times New Roman" w:hAnsi="Times New Roman" w:cs="Times New Roman"/>
        </w:rPr>
        <w:t>Each entry on the Reference page must have information that was used in the body of the report</w:t>
      </w:r>
      <w:r w:rsidR="00CC2DDE" w:rsidRPr="002F1E07">
        <w:rPr>
          <w:rFonts w:ascii="Times New Roman" w:hAnsi="Times New Roman" w:cs="Times New Roman"/>
        </w:rPr>
        <w:t>,</w:t>
      </w:r>
      <w:r w:rsidRPr="002F1E07">
        <w:rPr>
          <w:rFonts w:ascii="Times New Roman" w:hAnsi="Times New Roman" w:cs="Times New Roman"/>
        </w:rPr>
        <w:t xml:space="preserve"> along with an in-text citation.</w:t>
      </w:r>
    </w:p>
    <w:p w:rsidR="00F0113F" w:rsidRPr="00C43D02" w:rsidRDefault="00043031" w:rsidP="00F0113F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043031" w:rsidRPr="00C43D02" w:rsidRDefault="00F0113F" w:rsidP="00F0113F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 xml:space="preserve"> </w:t>
      </w:r>
      <w:r w:rsidRPr="00C43D02">
        <w:rPr>
          <w:rFonts w:ascii="Times New Roman" w:hAnsi="Times New Roman" w:cs="Times New Roman"/>
          <w:b/>
          <w:sz w:val="24"/>
          <w:szCs w:val="24"/>
        </w:rPr>
        <w:t>(Example of an actual reference page)</w:t>
      </w:r>
    </w:p>
    <w:p w:rsidR="00F0113F" w:rsidRPr="00C43D02" w:rsidRDefault="00F0113F" w:rsidP="00F0113F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35BBF" w:rsidRPr="00C43D02" w:rsidRDefault="00D35BBF" w:rsidP="0004303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>Anxiety and Depression Society of America. (n.d.). Generalized Anxiety Disorder (GAD). http://www.adaa.org/understanding-anxiety/generalized-anxiety-disorder-gad</w:t>
      </w:r>
    </w:p>
    <w:p w:rsidR="00D35BBF" w:rsidRPr="00C43D02" w:rsidRDefault="00D35BBF" w:rsidP="0004303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 xml:space="preserve">Frey, R. &amp; Odle, T., (2010). Defining Anxiety Disorders.  In P. Hina &amp; S. Hina (Eds.) </w:t>
      </w:r>
      <w:r w:rsidRPr="00C43D02">
        <w:rPr>
          <w:rFonts w:ascii="Times New Roman" w:hAnsi="Times New Roman" w:cs="Times New Roman"/>
          <w:i/>
          <w:sz w:val="24"/>
          <w:szCs w:val="24"/>
        </w:rPr>
        <w:t>Anxiety Disorders.</w:t>
      </w:r>
      <w:r w:rsidRPr="00C43D02">
        <w:rPr>
          <w:rFonts w:ascii="Times New Roman" w:hAnsi="Times New Roman" w:cs="Times New Roman"/>
          <w:sz w:val="24"/>
          <w:szCs w:val="24"/>
        </w:rPr>
        <w:t xml:space="preserve"> Farmington Hills, MI: Greenhaven Press.</w:t>
      </w:r>
    </w:p>
    <w:p w:rsidR="00D35BBF" w:rsidRPr="00C43D02" w:rsidRDefault="00D35BBF" w:rsidP="0004303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>Gregory, A. M., Caspi, A., Moffitt, T. E., Koenen, K., &amp; al, e. (2007). Juvenile mental health histories of adults with anxiety disorders.</w:t>
      </w:r>
      <w:r w:rsidRPr="00C43D02">
        <w:rPr>
          <w:rFonts w:ascii="Times New Roman" w:hAnsi="Times New Roman" w:cs="Times New Roman"/>
          <w:i/>
          <w:iCs/>
          <w:sz w:val="24"/>
          <w:szCs w:val="24"/>
        </w:rPr>
        <w:t xml:space="preserve"> The American Journal of Psychiatry, 164</w:t>
      </w:r>
      <w:r w:rsidRPr="00C43D02">
        <w:rPr>
          <w:rFonts w:ascii="Times New Roman" w:hAnsi="Times New Roman" w:cs="Times New Roman"/>
          <w:sz w:val="24"/>
          <w:szCs w:val="24"/>
        </w:rPr>
        <w:t>(2), 301-8. http://search.proquest.com/docview/220476558?accountid=37905</w:t>
      </w:r>
    </w:p>
    <w:p w:rsidR="00D35BBF" w:rsidRPr="00C43D02" w:rsidRDefault="00D35BBF" w:rsidP="0004303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 xml:space="preserve">Mayo Clinic Staff. </w:t>
      </w:r>
      <w:r w:rsidR="00BF610E" w:rsidRPr="00C43D02">
        <w:rPr>
          <w:rFonts w:ascii="Times New Roman" w:hAnsi="Times New Roman" w:cs="Times New Roman"/>
          <w:sz w:val="24"/>
          <w:szCs w:val="24"/>
        </w:rPr>
        <w:t>(201</w:t>
      </w:r>
      <w:r w:rsidRPr="00C43D02">
        <w:rPr>
          <w:rFonts w:ascii="Times New Roman" w:hAnsi="Times New Roman" w:cs="Times New Roman"/>
          <w:sz w:val="24"/>
          <w:szCs w:val="24"/>
        </w:rPr>
        <w:t>1, Sept.8). Generalized anxiety disorder. http://www.mayoclinic.org/diseases-conditions/generalized-anxiety-disorder/basics/definition/con-20024562</w:t>
      </w:r>
    </w:p>
    <w:p w:rsidR="00D35BBF" w:rsidRPr="00C43D02" w:rsidRDefault="00D35BBF" w:rsidP="0004303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>National Institute of Mental Health. (n.d.). Anxiety Disorders. http://www.nimh.nih.gov/health/topics/anxiety-disorders/index.shtml</w:t>
      </w:r>
    </w:p>
    <w:p w:rsidR="00D35BBF" w:rsidRPr="00C43D02" w:rsidRDefault="00D35BBF" w:rsidP="000430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43D02">
        <w:rPr>
          <w:rFonts w:ascii="Times New Roman" w:hAnsi="Times New Roman" w:cs="Times New Roman"/>
          <w:sz w:val="24"/>
          <w:szCs w:val="24"/>
        </w:rPr>
        <w:t xml:space="preserve">Wyborny, S. (2009). </w:t>
      </w:r>
      <w:r w:rsidRPr="00C43D02">
        <w:rPr>
          <w:rFonts w:ascii="Times New Roman" w:hAnsi="Times New Roman" w:cs="Times New Roman"/>
          <w:i/>
          <w:sz w:val="24"/>
          <w:szCs w:val="24"/>
        </w:rPr>
        <w:t>Anxiety Disorders.</w:t>
      </w:r>
      <w:r w:rsidRPr="00C43D02">
        <w:rPr>
          <w:rFonts w:ascii="Times New Roman" w:hAnsi="Times New Roman" w:cs="Times New Roman"/>
          <w:sz w:val="24"/>
          <w:szCs w:val="24"/>
        </w:rPr>
        <w:t xml:space="preserve"> Farmington Hills, MI: Lucent.</w:t>
      </w:r>
    </w:p>
    <w:p w:rsidR="009B0325" w:rsidRPr="00C43D02" w:rsidRDefault="009B0325" w:rsidP="009B03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9B0325" w:rsidRPr="00C43D0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416F" w:rsidRDefault="0032416F" w:rsidP="00BB5AE1">
      <w:pPr>
        <w:spacing w:after="0" w:line="240" w:lineRule="auto"/>
      </w:pPr>
      <w:r>
        <w:separator/>
      </w:r>
    </w:p>
  </w:endnote>
  <w:endnote w:type="continuationSeparator" w:id="0">
    <w:p w:rsidR="0032416F" w:rsidRDefault="0032416F" w:rsidP="00BB5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416F" w:rsidRDefault="0032416F" w:rsidP="00BB5AE1">
      <w:pPr>
        <w:spacing w:after="0" w:line="240" w:lineRule="auto"/>
      </w:pPr>
      <w:r>
        <w:separator/>
      </w:r>
    </w:p>
  </w:footnote>
  <w:footnote w:type="continuationSeparator" w:id="0">
    <w:p w:rsidR="0032416F" w:rsidRDefault="0032416F" w:rsidP="00BB5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D8A" w:rsidRDefault="00954E61">
    <w:pPr>
      <w:pStyle w:val="Header"/>
    </w:pPr>
    <w:r>
      <w:tab/>
    </w:r>
    <w:r w:rsidR="00FF3D8A">
      <w:tab/>
    </w:r>
    <w:r w:rsidR="00FF3D8A" w:rsidRPr="004738F3">
      <w:rPr>
        <w:rFonts w:ascii="Times New Roman" w:hAnsi="Times New Roman" w:cs="Times New Roman"/>
        <w:sz w:val="24"/>
        <w:szCs w:val="24"/>
      </w:rPr>
      <w:fldChar w:fldCharType="begin"/>
    </w:r>
    <w:r w:rsidR="00FF3D8A" w:rsidRPr="004738F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FF3D8A" w:rsidRPr="004738F3">
      <w:rPr>
        <w:rFonts w:ascii="Times New Roman" w:hAnsi="Times New Roman" w:cs="Times New Roman"/>
        <w:sz w:val="24"/>
        <w:szCs w:val="24"/>
      </w:rPr>
      <w:fldChar w:fldCharType="separate"/>
    </w:r>
    <w:r w:rsidR="004B3ADA">
      <w:rPr>
        <w:rFonts w:ascii="Times New Roman" w:hAnsi="Times New Roman" w:cs="Times New Roman"/>
        <w:noProof/>
        <w:sz w:val="24"/>
        <w:szCs w:val="24"/>
      </w:rPr>
      <w:t>1</w:t>
    </w:r>
    <w:r w:rsidR="00FF3D8A" w:rsidRPr="004738F3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D8A" w:rsidRDefault="00FF3D8A">
    <w:pPr>
      <w:pStyle w:val="Header"/>
    </w:pPr>
    <w:r>
      <w:tab/>
    </w:r>
    <w:r>
      <w:tab/>
    </w:r>
    <w:r w:rsidRPr="004738F3">
      <w:rPr>
        <w:rFonts w:ascii="Times New Roman" w:hAnsi="Times New Roman" w:cs="Times New Roman"/>
        <w:sz w:val="24"/>
        <w:szCs w:val="24"/>
      </w:rPr>
      <w:fldChar w:fldCharType="begin"/>
    </w:r>
    <w:r w:rsidRPr="004738F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738F3">
      <w:rPr>
        <w:rFonts w:ascii="Times New Roman" w:hAnsi="Times New Roman" w:cs="Times New Roman"/>
        <w:sz w:val="24"/>
        <w:szCs w:val="24"/>
      </w:rPr>
      <w:fldChar w:fldCharType="separate"/>
    </w:r>
    <w:r w:rsidR="00041746">
      <w:rPr>
        <w:rFonts w:ascii="Times New Roman" w:hAnsi="Times New Roman" w:cs="Times New Roman"/>
        <w:noProof/>
        <w:sz w:val="24"/>
        <w:szCs w:val="24"/>
      </w:rPr>
      <w:t>3</w:t>
    </w:r>
    <w:r w:rsidRPr="004738F3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A28EA"/>
    <w:multiLevelType w:val="hybridMultilevel"/>
    <w:tmpl w:val="AD6C8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CwNLU0szQ0M7YwMDJT0lEKTi0uzszPAykwqgUAOfFuEywAAAA="/>
  </w:docVars>
  <w:rsids>
    <w:rsidRoot w:val="00BB5AE1"/>
    <w:rsid w:val="00041746"/>
    <w:rsid w:val="00043031"/>
    <w:rsid w:val="000F4219"/>
    <w:rsid w:val="00174511"/>
    <w:rsid w:val="00184966"/>
    <w:rsid w:val="00227D83"/>
    <w:rsid w:val="002359D9"/>
    <w:rsid w:val="00235AC7"/>
    <w:rsid w:val="00276763"/>
    <w:rsid w:val="002A698B"/>
    <w:rsid w:val="002F1E07"/>
    <w:rsid w:val="0032416F"/>
    <w:rsid w:val="00390130"/>
    <w:rsid w:val="0039227E"/>
    <w:rsid w:val="00397A6A"/>
    <w:rsid w:val="003B2A56"/>
    <w:rsid w:val="003C1AF5"/>
    <w:rsid w:val="003C39C9"/>
    <w:rsid w:val="00433049"/>
    <w:rsid w:val="004738DA"/>
    <w:rsid w:val="004738F3"/>
    <w:rsid w:val="004753BF"/>
    <w:rsid w:val="004B3ADA"/>
    <w:rsid w:val="004B7AA4"/>
    <w:rsid w:val="00560AC4"/>
    <w:rsid w:val="00576426"/>
    <w:rsid w:val="005D4228"/>
    <w:rsid w:val="00646CC5"/>
    <w:rsid w:val="0069644D"/>
    <w:rsid w:val="007104BB"/>
    <w:rsid w:val="007316BF"/>
    <w:rsid w:val="00736FA5"/>
    <w:rsid w:val="007473C4"/>
    <w:rsid w:val="0078670B"/>
    <w:rsid w:val="00792087"/>
    <w:rsid w:val="007A1090"/>
    <w:rsid w:val="007F0A0D"/>
    <w:rsid w:val="00814ACC"/>
    <w:rsid w:val="0081534D"/>
    <w:rsid w:val="00836197"/>
    <w:rsid w:val="00853050"/>
    <w:rsid w:val="00881EE8"/>
    <w:rsid w:val="008D7957"/>
    <w:rsid w:val="00914CA9"/>
    <w:rsid w:val="00932BF3"/>
    <w:rsid w:val="00936926"/>
    <w:rsid w:val="00954E61"/>
    <w:rsid w:val="009A11DD"/>
    <w:rsid w:val="009B0325"/>
    <w:rsid w:val="00AB41C6"/>
    <w:rsid w:val="00AB6180"/>
    <w:rsid w:val="00AB7027"/>
    <w:rsid w:val="00AC06D4"/>
    <w:rsid w:val="00BA3350"/>
    <w:rsid w:val="00BB36D2"/>
    <w:rsid w:val="00BB5AE1"/>
    <w:rsid w:val="00BD5BDC"/>
    <w:rsid w:val="00BF610E"/>
    <w:rsid w:val="00C43D02"/>
    <w:rsid w:val="00C50C55"/>
    <w:rsid w:val="00C606DA"/>
    <w:rsid w:val="00C87D66"/>
    <w:rsid w:val="00CC2DDE"/>
    <w:rsid w:val="00CC6EEC"/>
    <w:rsid w:val="00D160E2"/>
    <w:rsid w:val="00D35BBF"/>
    <w:rsid w:val="00D964FF"/>
    <w:rsid w:val="00DD21C0"/>
    <w:rsid w:val="00E0569C"/>
    <w:rsid w:val="00E43C77"/>
    <w:rsid w:val="00E530EB"/>
    <w:rsid w:val="00E75E38"/>
    <w:rsid w:val="00EE06F0"/>
    <w:rsid w:val="00EF3664"/>
    <w:rsid w:val="00F0113F"/>
    <w:rsid w:val="00F344FB"/>
    <w:rsid w:val="00F37613"/>
    <w:rsid w:val="00F52162"/>
    <w:rsid w:val="00FB43F6"/>
    <w:rsid w:val="00FF3314"/>
    <w:rsid w:val="00FF3D8A"/>
    <w:rsid w:val="00FF4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B72FF"/>
  <w15:docId w15:val="{3C5EF64E-0060-4377-B096-603219D2D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AE1"/>
  </w:style>
  <w:style w:type="paragraph" w:styleId="Footer">
    <w:name w:val="footer"/>
    <w:basedOn w:val="Normal"/>
    <w:link w:val="FooterChar"/>
    <w:uiPriority w:val="99"/>
    <w:unhideWhenUsed/>
    <w:rsid w:val="00BB5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AE1"/>
  </w:style>
  <w:style w:type="paragraph" w:styleId="BalloonText">
    <w:name w:val="Balloon Text"/>
    <w:basedOn w:val="Normal"/>
    <w:link w:val="BalloonTextChar"/>
    <w:uiPriority w:val="99"/>
    <w:semiHidden/>
    <w:unhideWhenUsed/>
    <w:rsid w:val="00BB5A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AE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A11D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7676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366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style.apa.org/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utzenberger College</Company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E. Davis</dc:creator>
  <cp:lastModifiedBy>Lori Van Liere</cp:lastModifiedBy>
  <cp:revision>2</cp:revision>
  <cp:lastPrinted>2014-04-08T13:19:00Z</cp:lastPrinted>
  <dcterms:created xsi:type="dcterms:W3CDTF">2025-06-24T15:07:00Z</dcterms:created>
  <dcterms:modified xsi:type="dcterms:W3CDTF">2025-06-24T15:07:00Z</dcterms:modified>
</cp:coreProperties>
</file>